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f1b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2bc56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8865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cd1d4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5d4d0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81857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ac3d03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54eab9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30T12:25:17Z</dcterms:created>
  <dcterms:modified xsi:type="dcterms:W3CDTF">2021-04-30T12:25:17Z</dcterms:modified>
</cp:coreProperties>
</file>